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B1BEF" w14:textId="114C512B" w:rsidR="00455C4A" w:rsidRDefault="00455C4A" w:rsidP="00455C4A">
      <w:pPr>
        <w:pStyle w:val="Title"/>
        <w:jc w:val="left"/>
        <w:rPr>
          <w:rFonts w:asciiTheme="minorHAnsi" w:hAnsiTheme="minorHAnsi"/>
          <w:szCs w:val="22"/>
        </w:rPr>
      </w:pPr>
      <w:r w:rsidRPr="00DB712F">
        <w:rPr>
          <w:rFonts w:asciiTheme="minorHAnsi" w:hAnsiTheme="minorHAnsi"/>
          <w:szCs w:val="22"/>
        </w:rPr>
        <w:t xml:space="preserve">In-class </w:t>
      </w:r>
      <w:r w:rsidR="00A950D9">
        <w:rPr>
          <w:rFonts w:asciiTheme="minorHAnsi" w:hAnsiTheme="minorHAnsi"/>
          <w:szCs w:val="22"/>
        </w:rPr>
        <w:t>Activity #</w:t>
      </w:r>
      <w:r w:rsidR="003967B3">
        <w:rPr>
          <w:rFonts w:asciiTheme="minorHAnsi" w:hAnsiTheme="minorHAnsi"/>
          <w:szCs w:val="22"/>
        </w:rPr>
        <w:t>2</w:t>
      </w:r>
      <w:r w:rsidRPr="00DB712F">
        <w:rPr>
          <w:rFonts w:asciiTheme="minorHAnsi" w:hAnsiTheme="minorHAnsi"/>
          <w:szCs w:val="22"/>
        </w:rPr>
        <w:t xml:space="preserve">: </w:t>
      </w:r>
      <w:r w:rsidR="008C29B5">
        <w:rPr>
          <w:rFonts w:asciiTheme="minorHAnsi" w:hAnsiTheme="minorHAnsi"/>
          <w:szCs w:val="22"/>
        </w:rPr>
        <w:t>Pen-and-Paper Query Exercise</w:t>
      </w:r>
    </w:p>
    <w:p w14:paraId="334B5660" w14:textId="77777777" w:rsidR="00F44EED" w:rsidRDefault="00F44EED" w:rsidP="00F44EED">
      <w:pPr>
        <w:pStyle w:val="Title"/>
        <w:jc w:val="left"/>
        <w:rPr>
          <w:rFonts w:asciiTheme="minorHAnsi" w:hAnsiTheme="minorHAnsi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4EED" w14:paraId="7B69DC90" w14:textId="77777777" w:rsidTr="00F44EED">
        <w:tc>
          <w:tcPr>
            <w:tcW w:w="9350" w:type="dxa"/>
          </w:tcPr>
          <w:p w14:paraId="6C3D5D57" w14:textId="77777777" w:rsidR="00F44EED" w:rsidRDefault="00F44EED" w:rsidP="00F44EED">
            <w:pPr>
              <w:pStyle w:val="Title"/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  <w:szCs w:val="22"/>
              </w:rPr>
              <w:t>Submission Guide</w:t>
            </w:r>
          </w:p>
          <w:p w14:paraId="0932C2DA" w14:textId="798F68B6" w:rsidR="00F44EED" w:rsidRPr="00F44EED" w:rsidRDefault="00F44EED" w:rsidP="00F44EED">
            <w:pPr>
              <w:pStyle w:val="Title"/>
              <w:jc w:val="left"/>
              <w:rPr>
                <w:rFonts w:asciiTheme="minorHAnsi" w:hAnsiTheme="minorHAnsi"/>
                <w:b w:val="0"/>
                <w:sz w:val="24"/>
                <w:szCs w:val="22"/>
              </w:rPr>
            </w:pPr>
            <w:r w:rsidRPr="005C7A76">
              <w:rPr>
                <w:rFonts w:asciiTheme="minorHAnsi" w:hAnsiTheme="minorHAnsi"/>
                <w:b w:val="0"/>
                <w:sz w:val="24"/>
                <w:szCs w:val="22"/>
              </w:rPr>
              <w:t xml:space="preserve">Submit your solutions as a word or pdf file through </w:t>
            </w:r>
            <w:r w:rsidRPr="005D3474">
              <w:rPr>
                <w:rFonts w:asciiTheme="minorHAnsi" w:hAnsiTheme="minorHAnsi"/>
                <w:sz w:val="24"/>
                <w:szCs w:val="22"/>
              </w:rPr>
              <w:t>Canvas&gt;Assignments</w:t>
            </w:r>
          </w:p>
        </w:tc>
      </w:tr>
    </w:tbl>
    <w:p w14:paraId="273F896F" w14:textId="77777777" w:rsidR="00227C6A" w:rsidRPr="00227C6A" w:rsidRDefault="00227C6A" w:rsidP="00455C4A">
      <w:pPr>
        <w:pStyle w:val="Title"/>
        <w:jc w:val="left"/>
        <w:rPr>
          <w:rFonts w:asciiTheme="minorHAnsi" w:hAnsiTheme="minorHAnsi"/>
          <w:b w:val="0"/>
          <w:sz w:val="24"/>
          <w:szCs w:val="22"/>
        </w:rPr>
      </w:pPr>
      <w:r w:rsidRPr="00227C6A">
        <w:rPr>
          <w:rFonts w:asciiTheme="minorHAnsi" w:hAnsiTheme="minorHAnsi"/>
          <w:b w:val="0"/>
          <w:sz w:val="24"/>
          <w:szCs w:val="22"/>
        </w:rPr>
        <w:t>Recall our Housing Authority schema from the last in-class exercise:</w:t>
      </w:r>
    </w:p>
    <w:p w14:paraId="4B882A62" w14:textId="77777777" w:rsidR="00455C4A" w:rsidRDefault="00455C4A"/>
    <w:p w14:paraId="41CEE13F" w14:textId="6EF03B81" w:rsidR="00ED6DF6" w:rsidRDefault="00F03514">
      <w:r w:rsidRPr="00903C14">
        <w:rPr>
          <w:noProof/>
          <w:lang w:eastAsia="ko-KR"/>
        </w:rPr>
        <w:drawing>
          <wp:inline distT="0" distB="0" distL="0" distR="0" wp14:anchorId="1127AFB0" wp14:editId="3A8BB51A">
            <wp:extent cx="5803895" cy="3200677"/>
            <wp:effectExtent l="0" t="0" r="6985" b="0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03895" cy="3200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3FA17" w14:textId="77777777" w:rsidR="00227C6A" w:rsidRDefault="00227C6A">
      <w:pPr>
        <w:rPr>
          <w:sz w:val="24"/>
        </w:rPr>
      </w:pPr>
      <w:r w:rsidRPr="00F21751">
        <w:rPr>
          <w:b/>
          <w:sz w:val="24"/>
        </w:rPr>
        <w:t>Assume the database schema is called hdb</w:t>
      </w:r>
      <w:r>
        <w:rPr>
          <w:sz w:val="24"/>
        </w:rPr>
        <w:t xml:space="preserve"> (for “housing database” – clever!). So, in a query, you’ll reference the Development table as hdb.Development.</w:t>
      </w:r>
    </w:p>
    <w:p w14:paraId="05BE13C9" w14:textId="15A45E55" w:rsidR="00227C6A" w:rsidRDefault="00ED5088">
      <w:pPr>
        <w:rPr>
          <w:sz w:val="24"/>
        </w:rPr>
      </w:pPr>
      <w:r>
        <w:rPr>
          <w:sz w:val="24"/>
        </w:rPr>
        <w:t>Write</w:t>
      </w:r>
      <w:r w:rsidR="00227C6A">
        <w:rPr>
          <w:sz w:val="24"/>
        </w:rPr>
        <w:t xml:space="preserve"> a single SQL query that answers each question below</w:t>
      </w:r>
      <w:r w:rsidR="00502BDA">
        <w:rPr>
          <w:sz w:val="24"/>
        </w:rPr>
        <w:t>. Make sure you are only returning the information needed to answer the question (don’t just use SELECT *).</w:t>
      </w:r>
    </w:p>
    <w:p w14:paraId="176B3B7C" w14:textId="3E2D8C4C" w:rsidR="00051058" w:rsidRDefault="00227C6A" w:rsidP="00051058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Which housing units (by unit number) have more than two bathrooms?</w:t>
      </w:r>
    </w:p>
    <w:p w14:paraId="5C74470C" w14:textId="73D67E03" w:rsidR="00051058" w:rsidRDefault="00051058" w:rsidP="00051058">
      <w:pPr>
        <w:rPr>
          <w:sz w:val="24"/>
        </w:rPr>
      </w:pPr>
    </w:p>
    <w:p w14:paraId="06AD2417" w14:textId="06E8250E" w:rsidR="00051058" w:rsidRDefault="00051058" w:rsidP="00051058">
      <w:pPr>
        <w:rPr>
          <w:sz w:val="24"/>
        </w:rPr>
      </w:pPr>
    </w:p>
    <w:p w14:paraId="12E23912" w14:textId="77777777" w:rsidR="000F6048" w:rsidRPr="00051058" w:rsidRDefault="000F6048" w:rsidP="00051058">
      <w:pPr>
        <w:rPr>
          <w:sz w:val="24"/>
        </w:rPr>
      </w:pPr>
    </w:p>
    <w:p w14:paraId="5980D3A4" w14:textId="0D665768" w:rsidR="00ED02A1" w:rsidRDefault="00227C6A" w:rsidP="00ED02A1">
      <w:pPr>
        <w:pStyle w:val="ListParagraph"/>
        <w:numPr>
          <w:ilvl w:val="0"/>
          <w:numId w:val="1"/>
        </w:numPr>
        <w:rPr>
          <w:sz w:val="24"/>
        </w:rPr>
      </w:pPr>
      <w:r w:rsidRPr="00051058">
        <w:rPr>
          <w:sz w:val="24"/>
        </w:rPr>
        <w:t>What is the birthdate of the resident named Tom Haverford?</w:t>
      </w:r>
    </w:p>
    <w:p w14:paraId="35E1B4DC" w14:textId="20092541" w:rsidR="00855824" w:rsidRDefault="00855824" w:rsidP="00051058">
      <w:pPr>
        <w:rPr>
          <w:sz w:val="24"/>
        </w:rPr>
      </w:pPr>
    </w:p>
    <w:p w14:paraId="3D3B9178" w14:textId="3148844F" w:rsidR="00051058" w:rsidRDefault="00051058" w:rsidP="00051058">
      <w:pPr>
        <w:rPr>
          <w:sz w:val="24"/>
        </w:rPr>
      </w:pPr>
    </w:p>
    <w:p w14:paraId="46088AC3" w14:textId="77777777" w:rsidR="00051058" w:rsidRPr="00051058" w:rsidRDefault="00051058" w:rsidP="00051058">
      <w:pPr>
        <w:rPr>
          <w:sz w:val="24"/>
        </w:rPr>
      </w:pPr>
    </w:p>
    <w:p w14:paraId="455BE52E" w14:textId="3B03FC3A" w:rsidR="00051058" w:rsidRPr="00051058" w:rsidRDefault="00CD31B6" w:rsidP="00051058">
      <w:pPr>
        <w:pStyle w:val="ListParagraph"/>
        <w:numPr>
          <w:ilvl w:val="0"/>
          <w:numId w:val="1"/>
        </w:numPr>
        <w:rPr>
          <w:sz w:val="24"/>
        </w:rPr>
      </w:pPr>
      <w:r w:rsidRPr="0024311E">
        <w:rPr>
          <w:sz w:val="24"/>
        </w:rPr>
        <w:lastRenderedPageBreak/>
        <w:t>What are the names of all heads of household (list in ascending alphabetical order by last name)?</w:t>
      </w:r>
      <w:r w:rsidRPr="0024311E">
        <w:rPr>
          <w:sz w:val="24"/>
        </w:rPr>
        <w:br/>
      </w:r>
      <w:r w:rsidRPr="0024311E">
        <w:rPr>
          <w:b/>
          <w:i/>
          <w:sz w:val="24"/>
        </w:rPr>
        <w:t>(HINT: The field “head” can take the value “Yes” or “No”</w:t>
      </w:r>
      <w:r w:rsidR="005D0373" w:rsidRPr="0024311E">
        <w:rPr>
          <w:b/>
          <w:i/>
          <w:sz w:val="24"/>
        </w:rPr>
        <w:t xml:space="preserve">. You will need to write a WHERE condition like this: </w:t>
      </w:r>
      <w:r w:rsidR="005D0373" w:rsidRPr="0024311E">
        <w:rPr>
          <w:b/>
          <w:sz w:val="24"/>
        </w:rPr>
        <w:t>WHERE Head=’Yes’</w:t>
      </w:r>
      <w:r w:rsidRPr="0024311E">
        <w:rPr>
          <w:b/>
          <w:i/>
          <w:sz w:val="24"/>
        </w:rPr>
        <w:t>)</w:t>
      </w:r>
    </w:p>
    <w:p w14:paraId="22F003BB" w14:textId="301ED3C5" w:rsidR="00051058" w:rsidRDefault="00051058" w:rsidP="00051058">
      <w:pPr>
        <w:rPr>
          <w:sz w:val="24"/>
        </w:rPr>
      </w:pPr>
    </w:p>
    <w:p w14:paraId="0B27E094" w14:textId="13DF3BA0" w:rsidR="00051058" w:rsidRDefault="00051058" w:rsidP="00051058">
      <w:pPr>
        <w:rPr>
          <w:sz w:val="24"/>
        </w:rPr>
      </w:pPr>
    </w:p>
    <w:p w14:paraId="75FF22E4" w14:textId="77777777" w:rsidR="00051058" w:rsidRPr="00051058" w:rsidRDefault="00051058" w:rsidP="00051058">
      <w:pPr>
        <w:rPr>
          <w:sz w:val="24"/>
        </w:rPr>
      </w:pPr>
    </w:p>
    <w:p w14:paraId="125B82C3" w14:textId="6784E802" w:rsidR="00051058" w:rsidRDefault="00502BDA" w:rsidP="00051058">
      <w:pPr>
        <w:pStyle w:val="ListParagraph"/>
        <w:numPr>
          <w:ilvl w:val="0"/>
          <w:numId w:val="1"/>
        </w:numPr>
        <w:rPr>
          <w:sz w:val="24"/>
        </w:rPr>
      </w:pPr>
      <w:r w:rsidRPr="0024311E">
        <w:rPr>
          <w:sz w:val="24"/>
        </w:rPr>
        <w:t>How many units are larger than 2000 square feet?</w:t>
      </w:r>
    </w:p>
    <w:p w14:paraId="70C58B43" w14:textId="40F1F6EF" w:rsidR="00051058" w:rsidRDefault="00051058" w:rsidP="00051058">
      <w:pPr>
        <w:rPr>
          <w:sz w:val="24"/>
        </w:rPr>
      </w:pPr>
    </w:p>
    <w:p w14:paraId="1D9AF6C2" w14:textId="5CF93256" w:rsidR="00051058" w:rsidRDefault="00051058" w:rsidP="00051058">
      <w:pPr>
        <w:rPr>
          <w:sz w:val="24"/>
        </w:rPr>
      </w:pPr>
    </w:p>
    <w:p w14:paraId="5F0D007B" w14:textId="77777777" w:rsidR="00051058" w:rsidRPr="00051058" w:rsidRDefault="00051058" w:rsidP="00051058">
      <w:pPr>
        <w:rPr>
          <w:sz w:val="24"/>
        </w:rPr>
      </w:pPr>
    </w:p>
    <w:p w14:paraId="7D0160DB" w14:textId="721757F5" w:rsidR="00FF7403" w:rsidRPr="0024311E" w:rsidRDefault="00FF7403" w:rsidP="00FF7403">
      <w:pPr>
        <w:pStyle w:val="ListParagraph"/>
        <w:numPr>
          <w:ilvl w:val="0"/>
          <w:numId w:val="1"/>
        </w:numPr>
        <w:rPr>
          <w:sz w:val="24"/>
        </w:rPr>
      </w:pPr>
      <w:r w:rsidRPr="0024311E">
        <w:rPr>
          <w:sz w:val="24"/>
        </w:rPr>
        <w:t>What is the average square footage of all units in the database?</w:t>
      </w:r>
    </w:p>
    <w:p w14:paraId="792EBD01" w14:textId="5679B64C" w:rsidR="00227C6A" w:rsidRDefault="00227C6A" w:rsidP="00E735A4">
      <w:pPr>
        <w:rPr>
          <w:sz w:val="24"/>
        </w:rPr>
      </w:pPr>
    </w:p>
    <w:p w14:paraId="16535BC0" w14:textId="16F39BEF" w:rsidR="00051058" w:rsidRDefault="00051058" w:rsidP="00E735A4">
      <w:pPr>
        <w:rPr>
          <w:sz w:val="24"/>
        </w:rPr>
      </w:pPr>
    </w:p>
    <w:p w14:paraId="1AB1E8BB" w14:textId="77777777" w:rsidR="00051058" w:rsidRPr="00E735A4" w:rsidRDefault="00051058" w:rsidP="00E735A4">
      <w:pPr>
        <w:rPr>
          <w:sz w:val="24"/>
        </w:rPr>
      </w:pPr>
    </w:p>
    <w:p w14:paraId="1115CF7E" w14:textId="2C890BFB" w:rsidR="00227C6A" w:rsidRDefault="00227C6A" w:rsidP="00094F01">
      <w:pPr>
        <w:pStyle w:val="ListParagraph"/>
        <w:numPr>
          <w:ilvl w:val="0"/>
          <w:numId w:val="1"/>
        </w:numPr>
        <w:rPr>
          <w:sz w:val="24"/>
        </w:rPr>
      </w:pPr>
      <w:r w:rsidRPr="0024311E">
        <w:rPr>
          <w:sz w:val="24"/>
        </w:rPr>
        <w:t xml:space="preserve">What is the average square footage of units by number of bedrooms (in other words, write a query that computes the average square footage of one bedroom units, two bedroom units, etc.). </w:t>
      </w:r>
    </w:p>
    <w:p w14:paraId="1FB55F98" w14:textId="439BBAB9" w:rsidR="00523952" w:rsidRDefault="00523952" w:rsidP="00051058">
      <w:pPr>
        <w:rPr>
          <w:sz w:val="24"/>
        </w:rPr>
      </w:pPr>
    </w:p>
    <w:p w14:paraId="48571623" w14:textId="4FF908C4" w:rsidR="00051058" w:rsidRDefault="00051058" w:rsidP="00051058">
      <w:pPr>
        <w:rPr>
          <w:sz w:val="24"/>
        </w:rPr>
      </w:pPr>
    </w:p>
    <w:p w14:paraId="1FD22F0E" w14:textId="77777777" w:rsidR="00051058" w:rsidRPr="00051058" w:rsidRDefault="00051058" w:rsidP="00051058">
      <w:pPr>
        <w:rPr>
          <w:sz w:val="24"/>
        </w:rPr>
      </w:pPr>
    </w:p>
    <w:p w14:paraId="7173A617" w14:textId="75F7952E" w:rsidR="00E735A4" w:rsidRDefault="00E735A4" w:rsidP="00094F01">
      <w:pPr>
        <w:pStyle w:val="ListParagraph"/>
        <w:numPr>
          <w:ilvl w:val="0"/>
          <w:numId w:val="1"/>
        </w:numPr>
        <w:rPr>
          <w:sz w:val="24"/>
        </w:rPr>
      </w:pPr>
      <w:r w:rsidRPr="002C791A">
        <w:rPr>
          <w:sz w:val="24"/>
        </w:rPr>
        <w:t xml:space="preserve">What </w:t>
      </w:r>
      <w:r w:rsidR="00CE5F35">
        <w:rPr>
          <w:sz w:val="24"/>
        </w:rPr>
        <w:t xml:space="preserve">is </w:t>
      </w:r>
      <w:r w:rsidRPr="002C791A">
        <w:rPr>
          <w:sz w:val="24"/>
        </w:rPr>
        <w:t xml:space="preserve">the </w:t>
      </w:r>
      <w:r w:rsidR="0096748A">
        <w:rPr>
          <w:sz w:val="24"/>
        </w:rPr>
        <w:t>smallest</w:t>
      </w:r>
      <w:r w:rsidRPr="002C791A">
        <w:rPr>
          <w:sz w:val="24"/>
        </w:rPr>
        <w:t xml:space="preserve"> number of units in any development?</w:t>
      </w:r>
      <w:r w:rsidR="00A0322B">
        <w:rPr>
          <w:sz w:val="24"/>
        </w:rPr>
        <w:br/>
      </w:r>
      <w:r w:rsidR="00A0322B" w:rsidRPr="0024311E">
        <w:rPr>
          <w:b/>
          <w:i/>
          <w:sz w:val="24"/>
        </w:rPr>
        <w:t xml:space="preserve">(HINT: </w:t>
      </w:r>
      <w:r w:rsidR="007224CA">
        <w:rPr>
          <w:b/>
          <w:i/>
          <w:sz w:val="24"/>
        </w:rPr>
        <w:t xml:space="preserve">Show Development ID and the number of units. </w:t>
      </w:r>
      <w:r w:rsidR="00734945">
        <w:rPr>
          <w:b/>
          <w:i/>
          <w:sz w:val="24"/>
        </w:rPr>
        <w:t>Start by computing the number of unites in each development)</w:t>
      </w:r>
    </w:p>
    <w:p w14:paraId="0E33C915" w14:textId="77777777" w:rsidR="005D5FF1" w:rsidRPr="0024311E" w:rsidRDefault="005D5FF1" w:rsidP="00502BDA">
      <w:pPr>
        <w:pStyle w:val="ListParagraph"/>
        <w:ind w:left="360"/>
        <w:rPr>
          <w:sz w:val="24"/>
        </w:rPr>
      </w:pPr>
    </w:p>
    <w:sectPr w:rsidR="005D5FF1" w:rsidRPr="0024311E" w:rsidSect="00106E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9930D0"/>
    <w:multiLevelType w:val="hybridMultilevel"/>
    <w:tmpl w:val="6962547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NTcxMzE1MTczMzdT0lEKTi0uzszPAykwrAUAHjRoSiwAAAA="/>
  </w:docVars>
  <w:rsids>
    <w:rsidRoot w:val="00455C4A"/>
    <w:rsid w:val="000237BF"/>
    <w:rsid w:val="00051058"/>
    <w:rsid w:val="00072C58"/>
    <w:rsid w:val="000D6C5B"/>
    <w:rsid w:val="000F6048"/>
    <w:rsid w:val="00106EE8"/>
    <w:rsid w:val="001860D3"/>
    <w:rsid w:val="0019600E"/>
    <w:rsid w:val="001B2EFC"/>
    <w:rsid w:val="00227C6A"/>
    <w:rsid w:val="0024311E"/>
    <w:rsid w:val="002932D6"/>
    <w:rsid w:val="002A70AC"/>
    <w:rsid w:val="002B22BF"/>
    <w:rsid w:val="002B7501"/>
    <w:rsid w:val="002C791A"/>
    <w:rsid w:val="002D0A08"/>
    <w:rsid w:val="00343915"/>
    <w:rsid w:val="003967B3"/>
    <w:rsid w:val="003A0B73"/>
    <w:rsid w:val="003D72C8"/>
    <w:rsid w:val="00455C4A"/>
    <w:rsid w:val="00497B4E"/>
    <w:rsid w:val="00502BDA"/>
    <w:rsid w:val="00523952"/>
    <w:rsid w:val="0056727F"/>
    <w:rsid w:val="00580EE6"/>
    <w:rsid w:val="005B6D52"/>
    <w:rsid w:val="005B6FAD"/>
    <w:rsid w:val="005C7A76"/>
    <w:rsid w:val="005D0373"/>
    <w:rsid w:val="005D3474"/>
    <w:rsid w:val="005D5C22"/>
    <w:rsid w:val="005D5FF1"/>
    <w:rsid w:val="005E5FC4"/>
    <w:rsid w:val="006052D3"/>
    <w:rsid w:val="007224CA"/>
    <w:rsid w:val="00734945"/>
    <w:rsid w:val="00747173"/>
    <w:rsid w:val="00747D20"/>
    <w:rsid w:val="00765FDF"/>
    <w:rsid w:val="007B31CD"/>
    <w:rsid w:val="007D1196"/>
    <w:rsid w:val="007D2CD4"/>
    <w:rsid w:val="007D7E1A"/>
    <w:rsid w:val="00837A3E"/>
    <w:rsid w:val="00855824"/>
    <w:rsid w:val="00886D33"/>
    <w:rsid w:val="008C29B5"/>
    <w:rsid w:val="009057D4"/>
    <w:rsid w:val="0096748A"/>
    <w:rsid w:val="00A0322B"/>
    <w:rsid w:val="00A0548A"/>
    <w:rsid w:val="00A2498C"/>
    <w:rsid w:val="00A27B8F"/>
    <w:rsid w:val="00A56D35"/>
    <w:rsid w:val="00A56EA8"/>
    <w:rsid w:val="00A950D9"/>
    <w:rsid w:val="00AF2C46"/>
    <w:rsid w:val="00AF3623"/>
    <w:rsid w:val="00B276DD"/>
    <w:rsid w:val="00B307A4"/>
    <w:rsid w:val="00B36B3A"/>
    <w:rsid w:val="00B7432B"/>
    <w:rsid w:val="00BB1BA4"/>
    <w:rsid w:val="00BD6245"/>
    <w:rsid w:val="00BE4977"/>
    <w:rsid w:val="00C3471C"/>
    <w:rsid w:val="00C522AB"/>
    <w:rsid w:val="00CD31B6"/>
    <w:rsid w:val="00CE5F35"/>
    <w:rsid w:val="00E41C61"/>
    <w:rsid w:val="00E56A36"/>
    <w:rsid w:val="00E64BA5"/>
    <w:rsid w:val="00E735A4"/>
    <w:rsid w:val="00ED02A1"/>
    <w:rsid w:val="00ED5088"/>
    <w:rsid w:val="00ED6DF6"/>
    <w:rsid w:val="00F03514"/>
    <w:rsid w:val="00F21751"/>
    <w:rsid w:val="00F44EED"/>
    <w:rsid w:val="00F457FB"/>
    <w:rsid w:val="00F75D9B"/>
    <w:rsid w:val="00F8285C"/>
    <w:rsid w:val="00F96AA4"/>
    <w:rsid w:val="00FA3EA6"/>
    <w:rsid w:val="00FF605E"/>
    <w:rsid w:val="00FF7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50613"/>
  <w15:chartTrackingRefBased/>
  <w15:docId w15:val="{D8A1FD0A-A523-4175-AE26-ED225ED2E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455C4A"/>
    <w:pPr>
      <w:spacing w:after="120" w:line="240" w:lineRule="auto"/>
      <w:contextualSpacing/>
      <w:jc w:val="center"/>
    </w:pPr>
    <w:rPr>
      <w:rFonts w:asciiTheme="majorHAnsi" w:hAnsiTheme="majorHAnsi"/>
      <w:b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455C4A"/>
    <w:rPr>
      <w:rFonts w:asciiTheme="majorHAnsi" w:hAnsiTheme="majorHAnsi"/>
      <w:b/>
      <w:sz w:val="28"/>
      <w:szCs w:val="24"/>
    </w:rPr>
  </w:style>
  <w:style w:type="paragraph" w:styleId="ListParagraph">
    <w:name w:val="List Paragraph"/>
    <w:basedOn w:val="Normal"/>
    <w:uiPriority w:val="34"/>
    <w:qFormat/>
    <w:rsid w:val="00227C6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C7A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7A7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F44E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2</Pages>
  <Words>204</Words>
  <Characters>116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eHwuen Jung</dc:creator>
  <cp:keywords/>
  <dc:description/>
  <cp:lastModifiedBy>Kwon YoungJin</cp:lastModifiedBy>
  <cp:revision>53</cp:revision>
  <cp:lastPrinted>2019-09-04T20:47:00Z</cp:lastPrinted>
  <dcterms:created xsi:type="dcterms:W3CDTF">2019-02-05T17:03:00Z</dcterms:created>
  <dcterms:modified xsi:type="dcterms:W3CDTF">2022-01-24T07:56:00Z</dcterms:modified>
</cp:coreProperties>
</file>